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4672"/>
        <w:gridCol w:w="4673"/>
      </w:tblGrid>
      <w:tr w:rsidR="00EF1CC6" w:rsidTr="00B5130D">
        <w:tc>
          <w:tcPr>
            <w:tcW w:w="4672" w:type="dxa"/>
          </w:tcPr>
          <w:p w:rsidR="00EF1CC6" w:rsidRPr="00647A2E" w:rsidRDefault="00EF1CC6" w:rsidP="00B5130D">
            <w:pPr>
              <w:jc w:val="center"/>
              <w:rPr>
                <w:b/>
              </w:rPr>
            </w:pPr>
            <w:r w:rsidRPr="00647A2E">
              <w:rPr>
                <w:b/>
              </w:rPr>
              <w:t>Оригинал</w:t>
            </w:r>
          </w:p>
        </w:tc>
        <w:tc>
          <w:tcPr>
            <w:tcW w:w="4673" w:type="dxa"/>
          </w:tcPr>
          <w:p w:rsidR="00EF1CC6" w:rsidRPr="00647A2E" w:rsidRDefault="00EF1CC6" w:rsidP="00B5130D">
            <w:pPr>
              <w:jc w:val="center"/>
              <w:rPr>
                <w:b/>
              </w:rPr>
            </w:pPr>
            <w:r w:rsidRPr="00647A2E">
              <w:rPr>
                <w:b/>
              </w:rPr>
              <w:t>Перевод</w:t>
            </w:r>
          </w:p>
        </w:tc>
      </w:tr>
      <w:tr w:rsidR="00EF1CC6" w:rsidRPr="00647A2E" w:rsidTr="00B5130D">
        <w:tc>
          <w:tcPr>
            <w:tcW w:w="4672" w:type="dxa"/>
          </w:tcPr>
          <w:p w:rsidR="00EF1CC6" w:rsidRPr="00EF1CC6" w:rsidRDefault="00EF1CC6" w:rsidP="00B5130D">
            <w:pPr>
              <w:spacing w:after="160" w:line="259" w:lineRule="auto"/>
              <w:rPr>
                <w:b/>
              </w:rPr>
            </w:pPr>
            <w:r w:rsidRPr="00EF1CC6">
              <w:rPr>
                <w:b/>
              </w:rPr>
              <w:t>Как выбрать мужскую зимнюю куртку больших 5XL, 6XL, 7XL размер</w:t>
            </w:r>
            <w:r>
              <w:rPr>
                <w:b/>
              </w:rPr>
              <w:t>ов</w:t>
            </w:r>
            <w:r w:rsidRPr="00EF1CC6">
              <w:rPr>
                <w:b/>
              </w:rPr>
              <w:t>?</w:t>
            </w:r>
          </w:p>
          <w:p w:rsidR="00EF1CC6" w:rsidRPr="00647A2E" w:rsidRDefault="00EF1CC6" w:rsidP="00B5130D">
            <w:pPr>
              <w:spacing w:after="160" w:line="259" w:lineRule="auto"/>
            </w:pPr>
            <w:r w:rsidRPr="00647A2E">
              <w:t xml:space="preserve">Ты мужчина </w:t>
            </w:r>
            <w:proofErr w:type="spellStart"/>
            <w:r w:rsidRPr="00647A2E">
              <w:t>Plus</w:t>
            </w:r>
            <w:proofErr w:type="spellEnd"/>
            <w:r w:rsidRPr="00647A2E">
              <w:t xml:space="preserve"> </w:t>
            </w:r>
            <w:proofErr w:type="spellStart"/>
            <w:r w:rsidRPr="00647A2E">
              <w:t>Size</w:t>
            </w:r>
            <w:proofErr w:type="spellEnd"/>
            <w:r w:rsidRPr="00647A2E">
              <w:t xml:space="preserve"> и найти куртку 5XL, 6XL, 7XL размера для тебя настоящее испытание? Больше не нужно отказываться от стильных вещей и выбирать из того, что подходит по размеру.  Мы откроем тебе главный секрет как без особого труда выглядеть модно и немного </w:t>
            </w:r>
            <w:proofErr w:type="spellStart"/>
            <w:r w:rsidRPr="00647A2E">
              <w:t>брутально</w:t>
            </w:r>
            <w:proofErr w:type="spellEnd"/>
            <w:r w:rsidRPr="00647A2E">
              <w:t xml:space="preserve"> даже в холодное время года.</w:t>
            </w:r>
          </w:p>
          <w:p w:rsidR="00EF1CC6" w:rsidRPr="00647A2E" w:rsidRDefault="00EF1CC6" w:rsidP="00B5130D">
            <w:pPr>
              <w:spacing w:after="160" w:line="259" w:lineRule="auto"/>
            </w:pPr>
            <w:r w:rsidRPr="00647A2E">
              <w:t xml:space="preserve">Приближаются зимние холода и хочется поскорее спрятаться в теплый пуховик или куртку.  Большинство брендов забывают о крупных мужчинах и создают только стандартные модели верхней одежды. Совсем недавно для мужчин </w:t>
            </w:r>
            <w:proofErr w:type="spellStart"/>
            <w:r w:rsidRPr="00647A2E">
              <w:t>Plus</w:t>
            </w:r>
            <w:proofErr w:type="spellEnd"/>
            <w:r w:rsidRPr="00647A2E">
              <w:t xml:space="preserve"> </w:t>
            </w:r>
            <w:proofErr w:type="spellStart"/>
            <w:r w:rsidRPr="00647A2E">
              <w:t>Size</w:t>
            </w:r>
            <w:proofErr w:type="spellEnd"/>
            <w:r w:rsidRPr="00647A2E">
              <w:t xml:space="preserve"> поиск подходящей куртки превращался в большое испытание.  Именно поэтому мы позаботились о том, чтобы ты без малейшего труда смог найти в нашем магазине стильную куртку своего размера.</w:t>
            </w:r>
          </w:p>
          <w:p w:rsidR="00EF1CC6" w:rsidRPr="00EF1CC6" w:rsidRDefault="00EF1CC6" w:rsidP="00B5130D">
            <w:pPr>
              <w:spacing w:after="160" w:line="259" w:lineRule="auto"/>
              <w:rPr>
                <w:b/>
              </w:rPr>
            </w:pPr>
            <w:r w:rsidRPr="00EF1CC6">
              <w:rPr>
                <w:b/>
              </w:rPr>
              <w:t>Правила выбора идеальной куртки</w:t>
            </w:r>
          </w:p>
          <w:p w:rsidR="00EF1CC6" w:rsidRPr="00647A2E" w:rsidRDefault="00EF1CC6" w:rsidP="00B5130D">
            <w:pPr>
              <w:spacing w:after="160" w:line="259" w:lineRule="auto"/>
            </w:pPr>
            <w:r w:rsidRPr="00647A2E">
              <w:t>Гармоничность - идеальная куртка отлично сидит по фигуре, не слишком приталенная, но в тоже время стоит избегать изделия свободного кроя. Объемные балахоны только усугубляют ситуацию, делая фигуру бесформенной. У нас в магазине представлены оптимальные варианты на любой тип фигуры.</w:t>
            </w:r>
          </w:p>
          <w:p w:rsidR="00EF1CC6" w:rsidRPr="00647A2E" w:rsidRDefault="00EF1CC6" w:rsidP="00B5130D">
            <w:pPr>
              <w:spacing w:after="160" w:line="259" w:lineRule="auto"/>
            </w:pPr>
            <w:r w:rsidRPr="00647A2E">
              <w:t xml:space="preserve">Комфорт - это важная составляющая при выборе изделия. Удобная зимняя куртка должна дарить ощущение непередаваемой свободы и комфорт во время движения. Оптимальная длина до середины бедра, но все в зависимости от фасона и наполнителя. Мы рекомендуем отказаться от объемного пуха и обратить внимание на синтепон и </w:t>
            </w:r>
            <w:proofErr w:type="spellStart"/>
            <w:r w:rsidRPr="00647A2E">
              <w:t>холлофайбер</w:t>
            </w:r>
            <w:proofErr w:type="spellEnd"/>
            <w:r w:rsidRPr="00647A2E">
              <w:t>.</w:t>
            </w:r>
          </w:p>
          <w:p w:rsidR="00EF1CC6" w:rsidRDefault="00EF1CC6" w:rsidP="00B5130D">
            <w:pPr>
              <w:spacing w:after="160" w:line="259" w:lineRule="auto"/>
            </w:pPr>
            <w:r w:rsidRPr="00647A2E">
              <w:t>Функциональность - минимальное количество карманов и фурнитуры, так как это может зрительно увеличить объемы. Отличный вариант наши стеганые куртки или всеми любимые парки, если карманы для тебя принципиально важны.</w:t>
            </w:r>
          </w:p>
          <w:p w:rsidR="00EF1CC6" w:rsidRPr="00647A2E" w:rsidRDefault="00EF1CC6" w:rsidP="00B5130D">
            <w:pPr>
              <w:spacing w:after="160" w:line="259" w:lineRule="auto"/>
            </w:pPr>
            <w:r w:rsidRPr="00647A2E">
              <w:lastRenderedPageBreak/>
              <w:t xml:space="preserve">Расцветка - выгодно скрывают все недостатки фигуры сдержанные цвета без ярких </w:t>
            </w:r>
            <w:proofErr w:type="spellStart"/>
            <w:r w:rsidRPr="00647A2E">
              <w:t>принтов</w:t>
            </w:r>
            <w:proofErr w:type="spellEnd"/>
            <w:r w:rsidRPr="00647A2E">
              <w:t>. Обрати внимание на матовую ткань, без блеска. Наша команда подготовила для тебя самые трендовые расцветки курток от насыщенного синего и коричневого до классического черного.</w:t>
            </w:r>
          </w:p>
          <w:p w:rsidR="00EF1CC6" w:rsidRPr="00647A2E" w:rsidRDefault="00EF1CC6" w:rsidP="00EF1CC6">
            <w:pPr>
              <w:spacing w:after="160" w:line="259" w:lineRule="auto"/>
              <w:rPr>
                <w:b/>
              </w:rPr>
            </w:pPr>
            <w:r w:rsidRPr="00647A2E">
              <w:t xml:space="preserve">Как </w:t>
            </w:r>
            <w:proofErr w:type="gramStart"/>
            <w:r w:rsidRPr="00647A2E">
              <w:t>видишь ,</w:t>
            </w:r>
            <w:proofErr w:type="gramEnd"/>
            <w:r w:rsidRPr="00647A2E">
              <w:t xml:space="preserve"> размер не имеет значения. </w:t>
            </w:r>
            <w:proofErr w:type="spellStart"/>
            <w:r w:rsidRPr="00647A2E">
              <w:t>Plus</w:t>
            </w:r>
            <w:proofErr w:type="spellEnd"/>
            <w:r w:rsidRPr="00647A2E">
              <w:t xml:space="preserve"> </w:t>
            </w:r>
            <w:proofErr w:type="spellStart"/>
            <w:r w:rsidRPr="00647A2E">
              <w:t>Size</w:t>
            </w:r>
            <w:proofErr w:type="spellEnd"/>
            <w:r w:rsidRPr="00647A2E">
              <w:t xml:space="preserve"> могут выглядеть стильно и элегантно не взирая на погоду.  Главное придерживаться </w:t>
            </w:r>
            <w:proofErr w:type="gramStart"/>
            <w:r w:rsidRPr="00647A2E">
              <w:t>правил</w:t>
            </w:r>
            <w:proofErr w:type="gramEnd"/>
            <w:r w:rsidRPr="00647A2E">
              <w:t xml:space="preserve"> и любой мужчина с размером от 5XL до 7XL сможет найти для себя идеальную куртку. В нашем магазине большой ассортимент верхней одежды, которая подарит тебе ощущение комфорта и уверенности в себе. Экспериментируй, комбинируй и будь в тренде.  А мы всегда открыты для консультаций</w:t>
            </w:r>
            <w:r>
              <w:t>.</w:t>
            </w:r>
            <w:bookmarkStart w:id="0" w:name="_GoBack"/>
            <w:bookmarkEnd w:id="0"/>
          </w:p>
        </w:tc>
        <w:tc>
          <w:tcPr>
            <w:tcW w:w="4673" w:type="dxa"/>
          </w:tcPr>
          <w:p w:rsidR="00EF1CC6" w:rsidRPr="00150BFC" w:rsidRDefault="00EF1CC6" w:rsidP="00B5130D">
            <w:pPr>
              <w:spacing w:after="160" w:line="259" w:lineRule="auto"/>
              <w:rPr>
                <w:b/>
                <w:lang w:val="en-US"/>
              </w:rPr>
            </w:pPr>
            <w:r w:rsidRPr="00150BFC">
              <w:rPr>
                <w:b/>
                <w:lang w:val="en-US"/>
              </w:rPr>
              <w:lastRenderedPageBreak/>
              <w:t>How to choose a men's winter coat of large sizes like 5XL, 6XL, 7XL?</w:t>
            </w:r>
          </w:p>
          <w:p w:rsidR="00EF1CC6" w:rsidRPr="005C6B2A" w:rsidRDefault="00EF1CC6" w:rsidP="00B5130D">
            <w:pPr>
              <w:spacing w:after="160" w:line="259" w:lineRule="auto"/>
              <w:rPr>
                <w:lang w:val="en-US"/>
              </w:rPr>
            </w:pPr>
            <w:r w:rsidRPr="005C6B2A">
              <w:rPr>
                <w:lang w:val="en-US"/>
              </w:rPr>
              <w:t>Are y</w:t>
            </w:r>
            <w:r>
              <w:rPr>
                <w:lang w:val="en-US"/>
              </w:rPr>
              <w:t>ou a Plus Size man and finding the</w:t>
            </w:r>
            <w:r w:rsidRPr="005C6B2A">
              <w:rPr>
                <w:lang w:val="en-US"/>
              </w:rPr>
              <w:t xml:space="preserve"> 5XL, 6XL</w:t>
            </w:r>
            <w:r>
              <w:rPr>
                <w:lang w:val="en-US"/>
              </w:rPr>
              <w:t xml:space="preserve"> or</w:t>
            </w:r>
            <w:r w:rsidRPr="005C6B2A">
              <w:rPr>
                <w:lang w:val="en-US"/>
              </w:rPr>
              <w:t xml:space="preserve"> 7XL-sized coat is a real challenge for you? </w:t>
            </w:r>
            <w:r>
              <w:rPr>
                <w:lang w:val="en-US"/>
              </w:rPr>
              <w:t xml:space="preserve">You no longer </w:t>
            </w:r>
            <w:r w:rsidRPr="005C6B2A">
              <w:rPr>
                <w:lang w:val="en-US"/>
              </w:rPr>
              <w:t>need to give up stylish things and choose from the ones that fit your size.</w:t>
            </w:r>
            <w:r>
              <w:rPr>
                <w:lang w:val="en-US"/>
              </w:rPr>
              <w:t xml:space="preserve"> </w:t>
            </w:r>
            <w:r w:rsidRPr="005C6B2A">
              <w:rPr>
                <w:lang w:val="en-US"/>
              </w:rPr>
              <w:t xml:space="preserve">We will reveal to you the main secret of how easy it is to look </w:t>
            </w:r>
            <w:r>
              <w:rPr>
                <w:lang w:val="en-US"/>
              </w:rPr>
              <w:t>trendy</w:t>
            </w:r>
            <w:r w:rsidRPr="005C6B2A">
              <w:rPr>
                <w:lang w:val="en-US"/>
              </w:rPr>
              <w:t xml:space="preserve"> and a little brutal even in the cold season.</w:t>
            </w:r>
          </w:p>
          <w:p w:rsidR="00EF1CC6" w:rsidRPr="005C6B2A" w:rsidRDefault="00EF1CC6" w:rsidP="00B5130D">
            <w:pPr>
              <w:spacing w:after="160" w:line="259" w:lineRule="auto"/>
              <w:rPr>
                <w:lang w:val="en-US"/>
              </w:rPr>
            </w:pPr>
            <w:r w:rsidRPr="005C6B2A">
              <w:rPr>
                <w:lang w:val="en-US"/>
              </w:rPr>
              <w:t xml:space="preserve">The winter cold is coming and people want to hide in a warm down coat or jacket. Most brands forget about large men and </w:t>
            </w:r>
            <w:r>
              <w:rPr>
                <w:lang w:val="en-US"/>
              </w:rPr>
              <w:t xml:space="preserve">only </w:t>
            </w:r>
            <w:r w:rsidRPr="005C6B2A">
              <w:rPr>
                <w:lang w:val="en-US"/>
              </w:rPr>
              <w:t>create standard models of outerwear. Most recently, finding the right jacket has been a huge challenge for Plus Size men. That's why we made sure that you could easily find a stylish coat of your size in our store.</w:t>
            </w:r>
          </w:p>
          <w:p w:rsidR="00EF1CC6" w:rsidRPr="00150BFC" w:rsidRDefault="00EF1CC6" w:rsidP="00B5130D">
            <w:pPr>
              <w:spacing w:after="160" w:line="259" w:lineRule="auto"/>
              <w:rPr>
                <w:b/>
                <w:lang w:val="en-US"/>
              </w:rPr>
            </w:pPr>
            <w:r w:rsidRPr="00150BFC">
              <w:rPr>
                <w:b/>
                <w:lang w:val="en-US"/>
              </w:rPr>
              <w:t>Ideal coat selection rules</w:t>
            </w:r>
          </w:p>
          <w:p w:rsidR="00EF1CC6" w:rsidRPr="00CA43E2" w:rsidRDefault="00EF1CC6" w:rsidP="00B5130D">
            <w:pPr>
              <w:spacing w:after="160" w:line="259" w:lineRule="auto"/>
              <w:rPr>
                <w:lang w:val="en-US"/>
              </w:rPr>
            </w:pPr>
            <w:r w:rsidRPr="005C6B2A">
              <w:rPr>
                <w:lang w:val="en-US"/>
              </w:rPr>
              <w:t xml:space="preserve">Harmonicity </w:t>
            </w:r>
            <w:r>
              <w:rPr>
                <w:lang w:val="en-US"/>
              </w:rPr>
              <w:t>–</w:t>
            </w:r>
            <w:r w:rsidRPr="005C6B2A">
              <w:rPr>
                <w:lang w:val="en-US"/>
              </w:rPr>
              <w:t xml:space="preserve"> </w:t>
            </w:r>
            <w:r>
              <w:rPr>
                <w:lang w:val="en-US"/>
              </w:rPr>
              <w:t xml:space="preserve">the </w:t>
            </w:r>
            <w:r w:rsidRPr="005C6B2A">
              <w:rPr>
                <w:lang w:val="en-US"/>
              </w:rPr>
              <w:t xml:space="preserve">perfect </w:t>
            </w:r>
            <w:r>
              <w:rPr>
                <w:lang w:val="en-US"/>
              </w:rPr>
              <w:t xml:space="preserve">coat </w:t>
            </w:r>
            <w:r w:rsidRPr="005C6B2A">
              <w:rPr>
                <w:lang w:val="en-US"/>
              </w:rPr>
              <w:t xml:space="preserve">fits </w:t>
            </w:r>
            <w:r>
              <w:rPr>
                <w:lang w:val="en-US"/>
              </w:rPr>
              <w:t xml:space="preserve">your shape </w:t>
            </w:r>
            <w:r w:rsidRPr="005C6B2A">
              <w:rPr>
                <w:lang w:val="en-US"/>
              </w:rPr>
              <w:t>perfectly</w:t>
            </w:r>
            <w:r>
              <w:rPr>
                <w:lang w:val="en-US"/>
              </w:rPr>
              <w:t>; it should</w:t>
            </w:r>
            <w:r w:rsidRPr="005C6B2A">
              <w:rPr>
                <w:lang w:val="en-US"/>
              </w:rPr>
              <w:t xml:space="preserve"> not </w:t>
            </w:r>
            <w:r>
              <w:rPr>
                <w:lang w:val="en-US"/>
              </w:rPr>
              <w:t xml:space="preserve">be </w:t>
            </w:r>
            <w:r w:rsidRPr="005C6B2A">
              <w:rPr>
                <w:lang w:val="en-US"/>
              </w:rPr>
              <w:t xml:space="preserve">too tight, but at the same time </w:t>
            </w:r>
            <w:r>
              <w:rPr>
                <w:lang w:val="en-US"/>
              </w:rPr>
              <w:t>loose fit should be avoided</w:t>
            </w:r>
            <w:r w:rsidRPr="005C6B2A">
              <w:rPr>
                <w:lang w:val="en-US"/>
              </w:rPr>
              <w:t>.</w:t>
            </w:r>
            <w:r>
              <w:rPr>
                <w:lang w:val="en-US"/>
              </w:rPr>
              <w:t xml:space="preserve"> </w:t>
            </w:r>
            <w:r w:rsidRPr="00CA43E2">
              <w:rPr>
                <w:lang w:val="en-US"/>
              </w:rPr>
              <w:t>Volum</w:t>
            </w:r>
            <w:r>
              <w:rPr>
                <w:lang w:val="en-US"/>
              </w:rPr>
              <w:t>etric</w:t>
            </w:r>
            <w:r w:rsidRPr="00CA43E2">
              <w:rPr>
                <w:lang w:val="en-US"/>
              </w:rPr>
              <w:t xml:space="preserve"> hoodies only worsen the situation, making the figure shapeless. We have the best options for any type of figure in our store.</w:t>
            </w:r>
          </w:p>
          <w:p w:rsidR="00EF1CC6" w:rsidRDefault="00EF1CC6" w:rsidP="00B5130D">
            <w:pPr>
              <w:rPr>
                <w:lang w:val="en-US"/>
              </w:rPr>
            </w:pPr>
            <w:r w:rsidRPr="00CA43E2">
              <w:rPr>
                <w:lang w:val="en-US"/>
              </w:rPr>
              <w:t>Comfort is an important part of choosing a product. A comfortable winter coat should provide a feeling of inexpressible freedom and comfort while driving. The optimal length is up to the middle of the thigh, but it all depends on the style and filler. We recommend not to use volum</w:t>
            </w:r>
            <w:r>
              <w:rPr>
                <w:lang w:val="en-US"/>
              </w:rPr>
              <w:t>etric</w:t>
            </w:r>
            <w:r w:rsidRPr="00CA43E2">
              <w:rPr>
                <w:lang w:val="en-US"/>
              </w:rPr>
              <w:t xml:space="preserve"> down and to pay attention to padding polyester and holofiber.</w:t>
            </w:r>
          </w:p>
          <w:p w:rsidR="00EF1CC6" w:rsidRPr="00CA43E2" w:rsidRDefault="00EF1CC6" w:rsidP="00B5130D">
            <w:pPr>
              <w:spacing w:after="160" w:line="259" w:lineRule="auto"/>
              <w:rPr>
                <w:lang w:val="en-US"/>
              </w:rPr>
            </w:pPr>
            <w:r w:rsidRPr="00CA43E2">
              <w:rPr>
                <w:lang w:val="en-US"/>
              </w:rPr>
              <w:t xml:space="preserve">Functionality </w:t>
            </w:r>
            <w:r>
              <w:rPr>
                <w:lang w:val="en-US"/>
              </w:rPr>
              <w:t>– there should be a</w:t>
            </w:r>
            <w:r w:rsidRPr="00CA43E2">
              <w:rPr>
                <w:lang w:val="en-US"/>
              </w:rPr>
              <w:t xml:space="preserve"> minimal number of pockets and </w:t>
            </w:r>
            <w:r>
              <w:rPr>
                <w:lang w:val="en-US"/>
              </w:rPr>
              <w:t>accessories</w:t>
            </w:r>
            <w:r w:rsidRPr="00CA43E2">
              <w:rPr>
                <w:lang w:val="en-US"/>
              </w:rPr>
              <w:t xml:space="preserve"> as </w:t>
            </w:r>
            <w:r>
              <w:rPr>
                <w:lang w:val="en-US"/>
              </w:rPr>
              <w:t>they</w:t>
            </w:r>
            <w:r w:rsidRPr="00CA43E2">
              <w:rPr>
                <w:lang w:val="en-US"/>
              </w:rPr>
              <w:t xml:space="preserve"> can visually increase the volume. </w:t>
            </w:r>
            <w:r>
              <w:rPr>
                <w:lang w:val="en-US"/>
              </w:rPr>
              <w:t>O</w:t>
            </w:r>
            <w:r w:rsidRPr="00CA43E2">
              <w:rPr>
                <w:lang w:val="en-US"/>
              </w:rPr>
              <w:t xml:space="preserve">ur quilted </w:t>
            </w:r>
            <w:r>
              <w:rPr>
                <w:lang w:val="en-US"/>
              </w:rPr>
              <w:t xml:space="preserve">coats </w:t>
            </w:r>
            <w:r w:rsidRPr="00CA43E2">
              <w:rPr>
                <w:lang w:val="en-US"/>
              </w:rPr>
              <w:t>or your favorite park</w:t>
            </w:r>
            <w:r>
              <w:rPr>
                <w:lang w:val="en-US"/>
              </w:rPr>
              <w:t>a</w:t>
            </w:r>
            <w:r w:rsidRPr="00CA43E2">
              <w:rPr>
                <w:lang w:val="en-US"/>
              </w:rPr>
              <w:t>s</w:t>
            </w:r>
            <w:r>
              <w:rPr>
                <w:lang w:val="en-US"/>
              </w:rPr>
              <w:t xml:space="preserve"> are a great option</w:t>
            </w:r>
            <w:r w:rsidRPr="00CA43E2">
              <w:rPr>
                <w:lang w:val="en-US"/>
              </w:rPr>
              <w:t xml:space="preserve"> if the pockets are important to you.</w:t>
            </w:r>
          </w:p>
          <w:p w:rsidR="00EF1CC6" w:rsidRPr="0082282A" w:rsidRDefault="00EF1CC6" w:rsidP="00B5130D">
            <w:pPr>
              <w:spacing w:after="160" w:line="259" w:lineRule="auto"/>
              <w:rPr>
                <w:lang w:val="en-US"/>
              </w:rPr>
            </w:pPr>
            <w:r w:rsidRPr="0082282A">
              <w:rPr>
                <w:lang w:val="en-US"/>
              </w:rPr>
              <w:t xml:space="preserve">Coloring </w:t>
            </w:r>
            <w:r>
              <w:rPr>
                <w:lang w:val="en-US"/>
              </w:rPr>
              <w:t>– d</w:t>
            </w:r>
            <w:r w:rsidRPr="0082282A">
              <w:rPr>
                <w:lang w:val="en-US"/>
              </w:rPr>
              <w:t xml:space="preserve">iscreet colors without bright prints perfectly hide all the flaws of the figure. Pay attention to the matte fabric without shining. Our team has prepared for you the </w:t>
            </w:r>
            <w:r>
              <w:rPr>
                <w:lang w:val="en-US"/>
              </w:rPr>
              <w:t xml:space="preserve">trendiest coat </w:t>
            </w:r>
            <w:r w:rsidRPr="0082282A">
              <w:rPr>
                <w:lang w:val="en-US"/>
              </w:rPr>
              <w:t>colors from saturated blue and brown to classic black.</w:t>
            </w:r>
          </w:p>
          <w:p w:rsidR="00EF1CC6" w:rsidRPr="00647A2E" w:rsidRDefault="00EF1CC6" w:rsidP="00B5130D">
            <w:pPr>
              <w:rPr>
                <w:lang w:val="en-US"/>
              </w:rPr>
            </w:pPr>
            <w:r w:rsidRPr="0082282A">
              <w:rPr>
                <w:lang w:val="en-US"/>
              </w:rPr>
              <w:t xml:space="preserve">As you can </w:t>
            </w:r>
            <w:r>
              <w:rPr>
                <w:lang w:val="en-US"/>
              </w:rPr>
              <w:t>see, size doesn't matter. Plus-s</w:t>
            </w:r>
            <w:r w:rsidRPr="0082282A">
              <w:rPr>
                <w:lang w:val="en-US"/>
              </w:rPr>
              <w:t xml:space="preserve">ize men can look stylish and elegant regardless of the weather. The main thing is to stick to the rules, </w:t>
            </w:r>
            <w:r w:rsidRPr="0082282A">
              <w:rPr>
                <w:lang w:val="en-US"/>
              </w:rPr>
              <w:lastRenderedPageBreak/>
              <w:t>and any man</w:t>
            </w:r>
            <w:r>
              <w:rPr>
                <w:lang w:val="en-US"/>
              </w:rPr>
              <w:t xml:space="preserve"> with the size</w:t>
            </w:r>
            <w:r w:rsidRPr="0082282A">
              <w:rPr>
                <w:lang w:val="en-US"/>
              </w:rPr>
              <w:t xml:space="preserve"> from 5XL to 7XL can find the perfect coat. Our store offers a wide range of outerwear that will give you a feeling of comfort and confidence. Experiment, combine and be trendy. And we are always open for consultations.</w:t>
            </w:r>
          </w:p>
        </w:tc>
      </w:tr>
    </w:tbl>
    <w:p w:rsidR="004674D2" w:rsidRPr="00EF1CC6" w:rsidRDefault="004674D2">
      <w:pPr>
        <w:rPr>
          <w:lang w:val="en-US"/>
        </w:rPr>
      </w:pPr>
    </w:p>
    <w:sectPr w:rsidR="004674D2" w:rsidRPr="00EF1CC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TI2sTS0tDQxNjBQ0lEKTi0uzszPAykwrAUAH03cpiwAAAA="/>
  </w:docVars>
  <w:rsids>
    <w:rsidRoot w:val="00EF1CC6"/>
    <w:rsid w:val="004674D2"/>
    <w:rsid w:val="00EF1CC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E67F5"/>
  <w15:chartTrackingRefBased/>
  <w15:docId w15:val="{771E4143-31B0-4E14-B0E2-8B2D7BAA3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1CC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F1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808</Words>
  <Characters>3735</Characters>
  <Application>Microsoft Office Word</Application>
  <DocSecurity>0</DocSecurity>
  <Lines>56</Lines>
  <Paragraphs>24</Paragraphs>
  <ScaleCrop>false</ScaleCrop>
  <Company>Microsoft</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tya Kulakovskaya</dc:creator>
  <cp:keywords/>
  <dc:description/>
  <cp:lastModifiedBy>Nastya Kulakovskaya</cp:lastModifiedBy>
  <cp:revision>1</cp:revision>
  <dcterms:created xsi:type="dcterms:W3CDTF">2019-11-06T22:19:00Z</dcterms:created>
  <dcterms:modified xsi:type="dcterms:W3CDTF">2019-11-06T22:26:00Z</dcterms:modified>
</cp:coreProperties>
</file>